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229A1F" w14:textId="77777777" w:rsidR="0044447F" w:rsidRDefault="0044447F" w:rsidP="0044447F">
      <w:pPr>
        <w:autoSpaceDE w:val="0"/>
        <w:autoSpaceDN w:val="0"/>
        <w:adjustRightInd w:val="0"/>
        <w:spacing w:after="48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MAIL MERGE</w:t>
      </w:r>
    </w:p>
    <w:p w14:paraId="317F433F" w14:textId="77777777" w:rsidR="0044447F" w:rsidRDefault="0044447F" w:rsidP="0044447F">
      <w:pPr>
        <w:autoSpaceDE w:val="0"/>
        <w:autoSpaceDN w:val="0"/>
        <w:adjustRightInd w:val="0"/>
        <w:spacing w:after="0" w:line="360" w:lineRule="auto"/>
        <w:ind w:firstLine="35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Mail merge - the automatic addition of names and addresses from a database to letters and envelopes </w:t>
      </w:r>
      <w:proofErr w:type="gramStart"/>
      <w:r>
        <w:rPr>
          <w:rFonts w:ascii="Times New Roman" w:hAnsi="Times New Roman" w:cs="Times New Roman"/>
          <w:sz w:val="24"/>
          <w:szCs w:val="24"/>
          <w:lang w:val="en-GB"/>
        </w:rPr>
        <w:t>in order to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 xml:space="preserve"> facilitate sending mail, especially advertising, to many addresses.</w:t>
      </w:r>
    </w:p>
    <w:p w14:paraId="7A439343" w14:textId="77777777" w:rsidR="0044447F" w:rsidRDefault="0044447F" w:rsidP="0044447F">
      <w:pPr>
        <w:autoSpaceDE w:val="0"/>
        <w:autoSpaceDN w:val="0"/>
        <w:adjustRightInd w:val="0"/>
        <w:spacing w:after="0" w:line="360" w:lineRule="auto"/>
        <w:ind w:firstLine="357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D756735" w14:textId="77777777" w:rsidR="0044447F" w:rsidRDefault="0044447F" w:rsidP="0044447F">
      <w:pPr>
        <w:autoSpaceDE w:val="0"/>
        <w:autoSpaceDN w:val="0"/>
        <w:adjustRightInd w:val="0"/>
        <w:spacing w:after="360" w:line="360" w:lineRule="auto"/>
        <w:ind w:firstLine="35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Follow the instructions below to create a form letter using mail merge for 5 records. The database (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.MDB fil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) contains basic fields such as: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company name, first name, surname, gender, street, house number, zip code, city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6C050516" w14:textId="77777777" w:rsidR="0044447F" w:rsidRDefault="0044447F" w:rsidP="0044447F">
      <w:pPr>
        <w:autoSpaceDE w:val="0"/>
        <w:autoSpaceDN w:val="0"/>
        <w:adjustRightInd w:val="0"/>
        <w:spacing w:after="360" w:line="360" w:lineRule="auto"/>
        <w:ind w:firstLine="35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he document is to be a letter, and more precisely an invitation sent to companies for the upcoming IT Conference. In the second part of the task, generate a C5 envelope for each record.</w:t>
      </w:r>
    </w:p>
    <w:p w14:paraId="17A11CF9" w14:textId="77777777" w:rsidR="0044447F" w:rsidRDefault="0044447F" w:rsidP="0044447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Select the 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Mailings ribbon - start Mail Merge - Mailing Wizard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AE1393A" w14:textId="77777777" w:rsidR="0044447F" w:rsidRDefault="0044447F" w:rsidP="0044447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hoo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cum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y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Letter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D5D2576" w14:textId="77777777" w:rsidR="0044447F" w:rsidRDefault="0044447F" w:rsidP="0044447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- </w:t>
      </w:r>
      <w:proofErr w:type="spellStart"/>
      <w:r>
        <w:rPr>
          <w:rFonts w:ascii="Times New Roman" w:hAnsi="Times New Roman" w:cs="Times New Roman"/>
          <w:sz w:val="24"/>
          <w:szCs w:val="24"/>
        </w:rPr>
        <w:t>curr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cumen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972ECF9" w14:textId="77777777" w:rsidR="0044447F" w:rsidRDefault="0044447F" w:rsidP="0044447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Select recipients - use 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Existing list – browse</w:t>
      </w:r>
      <w:r>
        <w:rPr>
          <w:rFonts w:ascii="Times New Roman" w:hAnsi="Times New Roman" w:cs="Times New Roman"/>
          <w:sz w:val="24"/>
          <w:szCs w:val="24"/>
          <w:lang w:val="en-GB"/>
        </w:rPr>
        <w:t>…</w:t>
      </w:r>
    </w:p>
    <w:p w14:paraId="18F9BC6A" w14:textId="77777777" w:rsidR="0044447F" w:rsidRDefault="0044447F" w:rsidP="0044447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Edit Recipient list</w:t>
      </w:r>
    </w:p>
    <w:p w14:paraId="3FBDEB93" w14:textId="77777777" w:rsidR="0044447F" w:rsidRDefault="0044447F" w:rsidP="0044447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Using 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Insert Merge Fiel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option, create the address data in the upper right corner, in sequence:</w:t>
      </w:r>
    </w:p>
    <w:p w14:paraId="740341AA" w14:textId="77777777" w:rsidR="0044447F" w:rsidRDefault="0044447F" w:rsidP="004444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36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 the 1st line - company name,</w:t>
      </w:r>
    </w:p>
    <w:p w14:paraId="3BFAF9BD" w14:textId="77777777" w:rsidR="0044447F" w:rsidRDefault="0044447F" w:rsidP="004444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36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 line 2 - name, surname,</w:t>
      </w:r>
    </w:p>
    <w:p w14:paraId="264B9F8E" w14:textId="77777777" w:rsidR="0044447F" w:rsidRDefault="0044447F" w:rsidP="004444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36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 line 3 - street, house number,</w:t>
      </w:r>
    </w:p>
    <w:p w14:paraId="3E34C089" w14:textId="77777777" w:rsidR="0044447F" w:rsidRDefault="0044447F" w:rsidP="004444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36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 the 4th line - zip code, city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>.</w:t>
      </w:r>
    </w:p>
    <w:p w14:paraId="08CB1938" w14:textId="77777777" w:rsidR="0044447F" w:rsidRDefault="0044447F" w:rsidP="0044447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n the text of the invitation, use the phrase Dear Madam / Sir (use the rule 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If… then... else...</w:t>
      </w:r>
      <w:r>
        <w:rPr>
          <w:rFonts w:ascii="Times New Roman" w:hAnsi="Times New Roman" w:cs="Times New Roman"/>
          <w:sz w:val="24"/>
          <w:szCs w:val="24"/>
          <w:lang w:val="en-GB"/>
        </w:rPr>
        <w:t>).</w:t>
      </w:r>
    </w:p>
    <w:p w14:paraId="72933DD3" w14:textId="77777777" w:rsidR="0044447F" w:rsidRDefault="0044447F" w:rsidP="0044447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ake the last step of completing the merging of all records (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Finish &amp; Merge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.</w:t>
      </w:r>
    </w:p>
    <w:p w14:paraId="15B7C89B" w14:textId="77777777" w:rsidR="0044447F" w:rsidRDefault="0044447F" w:rsidP="0044447F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Save the generated invitation document in PDF format.</w:t>
      </w:r>
    </w:p>
    <w:p w14:paraId="4697AD03" w14:textId="77777777" w:rsidR="0044447F" w:rsidRPr="0044447F" w:rsidRDefault="0044447F" w:rsidP="0044447F">
      <w:p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  <w:lang w:val="en-GB"/>
        </w:rPr>
      </w:pPr>
    </w:p>
    <w:p w14:paraId="43D5299A" w14:textId="25AC20DA" w:rsidR="0044447F" w:rsidRDefault="0044447F" w:rsidP="0044447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i/>
          <w:sz w:val="24"/>
          <w:szCs w:val="24"/>
          <w:lang w:val="en-GB"/>
        </w:rPr>
        <w:t>The following page shows an example of an invitation that uses the mail merge function (marked in red).</w:t>
      </w:r>
      <w:r>
        <w:rPr>
          <w:rFonts w:ascii="Times New Roman" w:hAnsi="Times New Roman" w:cs="Times New Roman"/>
          <w:sz w:val="24"/>
          <w:szCs w:val="24"/>
          <w:lang w:val="en-GB"/>
        </w:rPr>
        <w:br w:type="page"/>
      </w:r>
      <w:r w:rsidR="00517591" w:rsidRPr="00517591">
        <w:rPr>
          <w:noProof/>
        </w:rPr>
        <w:lastRenderedPageBreak/>
        <w:drawing>
          <wp:inline distT="0" distB="0" distL="0" distR="0" wp14:anchorId="3FDBEED7" wp14:editId="097F6447">
            <wp:extent cx="5760720" cy="69564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95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4447F" w:rsidSect="007C2B3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A3714BD"/>
    <w:multiLevelType w:val="hybridMultilevel"/>
    <w:tmpl w:val="B60C89F6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D684644"/>
    <w:multiLevelType w:val="hybridMultilevel"/>
    <w:tmpl w:val="9DB6E294"/>
    <w:lvl w:ilvl="0" w:tplc="04150017">
      <w:start w:val="1"/>
      <w:numFmt w:val="lowerLetter"/>
      <w:lvlText w:val="%1)"/>
      <w:lvlJc w:val="left"/>
      <w:pPr>
        <w:ind w:left="1077" w:hanging="360"/>
      </w:pPr>
      <w:rPr>
        <w:sz w:val="24"/>
      </w:rPr>
    </w:lvl>
    <w:lvl w:ilvl="1" w:tplc="04150019">
      <w:start w:val="1"/>
      <w:numFmt w:val="lowerLetter"/>
      <w:lvlText w:val="%2."/>
      <w:lvlJc w:val="left"/>
      <w:pPr>
        <w:ind w:left="1797" w:hanging="360"/>
      </w:pPr>
    </w:lvl>
    <w:lvl w:ilvl="2" w:tplc="0415001B">
      <w:start w:val="1"/>
      <w:numFmt w:val="lowerRoman"/>
      <w:lvlText w:val="%3."/>
      <w:lvlJc w:val="right"/>
      <w:pPr>
        <w:ind w:left="2517" w:hanging="180"/>
      </w:pPr>
    </w:lvl>
    <w:lvl w:ilvl="3" w:tplc="0415000F">
      <w:start w:val="1"/>
      <w:numFmt w:val="decimal"/>
      <w:lvlText w:val="%4."/>
      <w:lvlJc w:val="left"/>
      <w:pPr>
        <w:ind w:left="3237" w:hanging="360"/>
      </w:pPr>
    </w:lvl>
    <w:lvl w:ilvl="4" w:tplc="04150019">
      <w:start w:val="1"/>
      <w:numFmt w:val="lowerLetter"/>
      <w:lvlText w:val="%5."/>
      <w:lvlJc w:val="left"/>
      <w:pPr>
        <w:ind w:left="3957" w:hanging="360"/>
      </w:pPr>
    </w:lvl>
    <w:lvl w:ilvl="5" w:tplc="0415001B">
      <w:start w:val="1"/>
      <w:numFmt w:val="lowerRoman"/>
      <w:lvlText w:val="%6."/>
      <w:lvlJc w:val="right"/>
      <w:pPr>
        <w:ind w:left="4677" w:hanging="180"/>
      </w:pPr>
    </w:lvl>
    <w:lvl w:ilvl="6" w:tplc="0415000F">
      <w:start w:val="1"/>
      <w:numFmt w:val="decimal"/>
      <w:lvlText w:val="%7."/>
      <w:lvlJc w:val="left"/>
      <w:pPr>
        <w:ind w:left="5397" w:hanging="360"/>
      </w:pPr>
    </w:lvl>
    <w:lvl w:ilvl="7" w:tplc="04150019">
      <w:start w:val="1"/>
      <w:numFmt w:val="lowerLetter"/>
      <w:lvlText w:val="%8."/>
      <w:lvlJc w:val="left"/>
      <w:pPr>
        <w:ind w:left="6117" w:hanging="360"/>
      </w:pPr>
    </w:lvl>
    <w:lvl w:ilvl="8" w:tplc="0415001B">
      <w:start w:val="1"/>
      <w:numFmt w:val="lowerRoman"/>
      <w:lvlText w:val="%9."/>
      <w:lvlJc w:val="right"/>
      <w:pPr>
        <w:ind w:left="6837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zMDUwsjQ2MjI3szBW0lEKTi0uzszPAykwrgUAyJuTEiwAAAA="/>
  </w:docVars>
  <w:rsids>
    <w:rsidRoot w:val="0044447F"/>
    <w:rsid w:val="00085FBD"/>
    <w:rsid w:val="000F0BD7"/>
    <w:rsid w:val="0019515B"/>
    <w:rsid w:val="002111A4"/>
    <w:rsid w:val="0044447F"/>
    <w:rsid w:val="00517591"/>
    <w:rsid w:val="005A7A32"/>
    <w:rsid w:val="006E27CC"/>
    <w:rsid w:val="00770837"/>
    <w:rsid w:val="007C2B3D"/>
    <w:rsid w:val="00BE1D06"/>
    <w:rsid w:val="00F026CD"/>
    <w:rsid w:val="00F61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3E6057"/>
  <w15:chartTrackingRefBased/>
  <w15:docId w15:val="{E846ECEA-E987-473E-BDCD-4050D2922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47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44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522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3</Words>
  <Characters>1163</Characters>
  <Application>Microsoft Office Word</Application>
  <DocSecurity>0</DocSecurity>
  <Lines>9</Lines>
  <Paragraphs>2</Paragraphs>
  <ScaleCrop>false</ScaleCrop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Sikora</dc:creator>
  <cp:keywords/>
  <dc:description/>
  <cp:lastModifiedBy>Marek Sikora</cp:lastModifiedBy>
  <cp:revision>3</cp:revision>
  <dcterms:created xsi:type="dcterms:W3CDTF">2020-11-12T20:03:00Z</dcterms:created>
  <dcterms:modified xsi:type="dcterms:W3CDTF">2020-11-12T21:02:00Z</dcterms:modified>
</cp:coreProperties>
</file>